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BFA" w:rsidRDefault="005278E7" w:rsidP="006D542C">
      <w:pPr>
        <w:pStyle w:val="Heading1"/>
      </w:pPr>
      <w:r>
        <w:t>Testing the Forces Required by the E</w:t>
      </w:r>
      <w:r w:rsidR="006D542C">
        <w:t>xoskeleton</w:t>
      </w:r>
    </w:p>
    <w:p w:rsidR="006D542C" w:rsidRDefault="006D542C" w:rsidP="006D542C">
      <w:pPr>
        <w:pStyle w:val="Heading2"/>
      </w:pPr>
      <w:r>
        <w:fldChar w:fldCharType="begin"/>
      </w:r>
      <w:r>
        <w:instrText xml:space="preserve"> DATE \@ "dddd, dd MMMM yyyy" </w:instrText>
      </w:r>
      <w:r>
        <w:fldChar w:fldCharType="separate"/>
      </w:r>
      <w:r>
        <w:rPr>
          <w:noProof/>
        </w:rPr>
        <w:t>Friday, 26 October 2018</w:t>
      </w:r>
      <w:r>
        <w:fldChar w:fldCharType="end"/>
      </w:r>
    </w:p>
    <w:p w:rsidR="006D542C" w:rsidRDefault="006D542C" w:rsidP="006D542C">
      <w:pPr>
        <w:pStyle w:val="Heading3"/>
      </w:pPr>
    </w:p>
    <w:p w:rsidR="006D542C" w:rsidRDefault="006D542C" w:rsidP="006D542C">
      <w:pPr>
        <w:pStyle w:val="Heading3"/>
      </w:pPr>
      <w:r>
        <w:t>Objective</w:t>
      </w:r>
    </w:p>
    <w:p w:rsidR="006D542C" w:rsidRDefault="006D542C" w:rsidP="006D542C">
      <w:pPr>
        <w:jc w:val="both"/>
      </w:pPr>
      <w:r>
        <w:t>The aim of this test is to measure and record the force (N) required to lift the arm of the exo</w:t>
      </w:r>
      <w:r w:rsidR="005278E7">
        <w:t>skeleton to a particular angle.</w:t>
      </w:r>
      <w:bookmarkStart w:id="0" w:name="_GoBack"/>
      <w:bookmarkEnd w:id="0"/>
    </w:p>
    <w:p w:rsidR="006D542C" w:rsidRDefault="006D542C" w:rsidP="006D542C">
      <w:pPr>
        <w:pStyle w:val="Heading3"/>
      </w:pPr>
      <w:r>
        <w:t>Method</w:t>
      </w:r>
    </w:p>
    <w:p w:rsidR="006D542C" w:rsidRDefault="006D542C" w:rsidP="006D542C">
      <w:pPr>
        <w:pStyle w:val="ListParagraph"/>
        <w:numPr>
          <w:ilvl w:val="0"/>
          <w:numId w:val="1"/>
        </w:numPr>
      </w:pPr>
      <w:r>
        <w:t>Connect the force-gauge/newton-metre directly in line with the pulling force.</w:t>
      </w:r>
    </w:p>
    <w:p w:rsidR="006D542C" w:rsidRDefault="006D542C" w:rsidP="006D542C">
      <w:pPr>
        <w:pStyle w:val="ListParagraph"/>
        <w:numPr>
          <w:ilvl w:val="0"/>
          <w:numId w:val="1"/>
        </w:numPr>
      </w:pPr>
      <w:r>
        <w:t xml:space="preserve">Set the force-gauge/newton-metre to </w:t>
      </w:r>
      <w:r w:rsidRPr="006D542C">
        <w:rPr>
          <w:rStyle w:val="Emphasis"/>
        </w:rPr>
        <w:t>track</w:t>
      </w:r>
      <w:r>
        <w:t xml:space="preserve"> mode.</w:t>
      </w:r>
    </w:p>
    <w:p w:rsidR="005278E7" w:rsidRDefault="006D542C" w:rsidP="005278E7">
      <w:pPr>
        <w:pStyle w:val="ListParagraph"/>
        <w:numPr>
          <w:ilvl w:val="0"/>
          <w:numId w:val="1"/>
        </w:numPr>
      </w:pPr>
      <w:r>
        <w:t>Gradually increase the pulling force and record the force and arm angle at a constant interval.</w:t>
      </w:r>
    </w:p>
    <w:p w:rsidR="005278E7" w:rsidRDefault="005278E7" w:rsidP="005278E7">
      <w:pPr>
        <w:pStyle w:val="Heading3"/>
      </w:pPr>
      <w:r>
        <w:t>Safety Notes</w:t>
      </w:r>
    </w:p>
    <w:p w:rsidR="005278E7" w:rsidRDefault="005278E7" w:rsidP="005278E7">
      <w:pPr>
        <w:pStyle w:val="ListParagraph"/>
        <w:numPr>
          <w:ilvl w:val="0"/>
          <w:numId w:val="2"/>
        </w:numPr>
      </w:pPr>
      <w:r>
        <w:t>Wear an eye-protector before performing this test.</w:t>
      </w:r>
    </w:p>
    <w:p w:rsidR="006D542C" w:rsidRDefault="005278E7" w:rsidP="006D542C">
      <w:pPr>
        <w:pStyle w:val="ListParagraph"/>
        <w:numPr>
          <w:ilvl w:val="0"/>
          <w:numId w:val="2"/>
        </w:numPr>
      </w:pPr>
      <w:r>
        <w:t>Make a note of the potential pinch-points in the exoskeleton and avoid them.</w:t>
      </w:r>
    </w:p>
    <w:p w:rsidR="006D542C" w:rsidRDefault="006D542C" w:rsidP="006D542C">
      <w:pPr>
        <w:pStyle w:val="Heading3"/>
      </w:pPr>
      <w:r>
        <w:t>Record Information below</w:t>
      </w:r>
    </w:p>
    <w:tbl>
      <w:tblPr>
        <w:tblStyle w:val="TableGridLight"/>
        <w:tblW w:w="0" w:type="auto"/>
        <w:tbl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single" w:sz="4" w:space="0" w:color="5B9BD5" w:themeColor="accent1"/>
          <w:insideV w:val="single" w:sz="4" w:space="0" w:color="5B9BD5" w:themeColor="accent1"/>
        </w:tblBorders>
        <w:tblLook w:val="0420" w:firstRow="1" w:lastRow="0" w:firstColumn="0" w:lastColumn="0" w:noHBand="0" w:noVBand="1"/>
      </w:tblPr>
      <w:tblGrid>
        <w:gridCol w:w="4508"/>
        <w:gridCol w:w="4508"/>
      </w:tblGrid>
      <w:tr w:rsidR="006D542C" w:rsidTr="006D542C">
        <w:tc>
          <w:tcPr>
            <w:tcW w:w="4508" w:type="dxa"/>
          </w:tcPr>
          <w:p w:rsidR="006D542C" w:rsidRDefault="006D542C" w:rsidP="006D542C">
            <w:r>
              <w:t>Arm Angle (degree)</w:t>
            </w:r>
          </w:p>
        </w:tc>
        <w:tc>
          <w:tcPr>
            <w:tcW w:w="4508" w:type="dxa"/>
          </w:tcPr>
          <w:p w:rsidR="006D542C" w:rsidRDefault="006D542C" w:rsidP="006D542C">
            <w:r>
              <w:t>Force (Newton)</w:t>
            </w:r>
          </w:p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5278E7" w:rsidTr="006D542C">
        <w:tc>
          <w:tcPr>
            <w:tcW w:w="4508" w:type="dxa"/>
          </w:tcPr>
          <w:p w:rsidR="005278E7" w:rsidRDefault="005278E7" w:rsidP="006D542C"/>
        </w:tc>
        <w:tc>
          <w:tcPr>
            <w:tcW w:w="4508" w:type="dxa"/>
          </w:tcPr>
          <w:p w:rsidR="005278E7" w:rsidRDefault="005278E7" w:rsidP="006D542C"/>
        </w:tc>
      </w:tr>
      <w:tr w:rsidR="005278E7" w:rsidTr="006D542C">
        <w:tc>
          <w:tcPr>
            <w:tcW w:w="4508" w:type="dxa"/>
          </w:tcPr>
          <w:p w:rsidR="005278E7" w:rsidRDefault="005278E7" w:rsidP="006D542C"/>
        </w:tc>
        <w:tc>
          <w:tcPr>
            <w:tcW w:w="4508" w:type="dxa"/>
          </w:tcPr>
          <w:p w:rsidR="005278E7" w:rsidRDefault="005278E7" w:rsidP="006D542C"/>
        </w:tc>
      </w:tr>
      <w:tr w:rsidR="005278E7" w:rsidTr="006D542C">
        <w:tc>
          <w:tcPr>
            <w:tcW w:w="4508" w:type="dxa"/>
          </w:tcPr>
          <w:p w:rsidR="005278E7" w:rsidRDefault="005278E7" w:rsidP="006D542C"/>
        </w:tc>
        <w:tc>
          <w:tcPr>
            <w:tcW w:w="4508" w:type="dxa"/>
          </w:tcPr>
          <w:p w:rsidR="005278E7" w:rsidRDefault="005278E7" w:rsidP="006D542C"/>
        </w:tc>
      </w:tr>
      <w:tr w:rsidR="005278E7" w:rsidTr="006D542C">
        <w:tc>
          <w:tcPr>
            <w:tcW w:w="4508" w:type="dxa"/>
          </w:tcPr>
          <w:p w:rsidR="005278E7" w:rsidRDefault="005278E7" w:rsidP="006D542C"/>
        </w:tc>
        <w:tc>
          <w:tcPr>
            <w:tcW w:w="4508" w:type="dxa"/>
          </w:tcPr>
          <w:p w:rsidR="005278E7" w:rsidRDefault="005278E7" w:rsidP="006D542C"/>
        </w:tc>
      </w:tr>
      <w:tr w:rsidR="005278E7" w:rsidTr="006D542C">
        <w:tc>
          <w:tcPr>
            <w:tcW w:w="4508" w:type="dxa"/>
          </w:tcPr>
          <w:p w:rsidR="005278E7" w:rsidRDefault="005278E7" w:rsidP="006D542C"/>
        </w:tc>
        <w:tc>
          <w:tcPr>
            <w:tcW w:w="4508" w:type="dxa"/>
          </w:tcPr>
          <w:p w:rsidR="005278E7" w:rsidRDefault="005278E7" w:rsidP="006D542C"/>
        </w:tc>
      </w:tr>
      <w:tr w:rsidR="005278E7" w:rsidTr="006D542C">
        <w:tc>
          <w:tcPr>
            <w:tcW w:w="4508" w:type="dxa"/>
          </w:tcPr>
          <w:p w:rsidR="005278E7" w:rsidRDefault="005278E7" w:rsidP="006D542C"/>
        </w:tc>
        <w:tc>
          <w:tcPr>
            <w:tcW w:w="4508" w:type="dxa"/>
          </w:tcPr>
          <w:p w:rsidR="005278E7" w:rsidRDefault="005278E7" w:rsidP="006D542C"/>
        </w:tc>
      </w:tr>
      <w:tr w:rsidR="005278E7" w:rsidTr="006D542C">
        <w:tc>
          <w:tcPr>
            <w:tcW w:w="4508" w:type="dxa"/>
          </w:tcPr>
          <w:p w:rsidR="005278E7" w:rsidRDefault="005278E7" w:rsidP="006D542C"/>
        </w:tc>
        <w:tc>
          <w:tcPr>
            <w:tcW w:w="4508" w:type="dxa"/>
          </w:tcPr>
          <w:p w:rsidR="005278E7" w:rsidRDefault="005278E7" w:rsidP="006D542C"/>
        </w:tc>
      </w:tr>
      <w:tr w:rsidR="005278E7" w:rsidTr="006D542C">
        <w:tc>
          <w:tcPr>
            <w:tcW w:w="4508" w:type="dxa"/>
          </w:tcPr>
          <w:p w:rsidR="005278E7" w:rsidRDefault="005278E7" w:rsidP="006D542C"/>
        </w:tc>
        <w:tc>
          <w:tcPr>
            <w:tcW w:w="4508" w:type="dxa"/>
          </w:tcPr>
          <w:p w:rsidR="005278E7" w:rsidRDefault="005278E7" w:rsidP="006D542C"/>
        </w:tc>
      </w:tr>
      <w:tr w:rsidR="005278E7" w:rsidTr="006D542C">
        <w:tc>
          <w:tcPr>
            <w:tcW w:w="4508" w:type="dxa"/>
          </w:tcPr>
          <w:p w:rsidR="005278E7" w:rsidRDefault="005278E7" w:rsidP="006D542C"/>
        </w:tc>
        <w:tc>
          <w:tcPr>
            <w:tcW w:w="4508" w:type="dxa"/>
          </w:tcPr>
          <w:p w:rsidR="005278E7" w:rsidRDefault="005278E7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  <w:tr w:rsidR="006D542C" w:rsidTr="006D542C">
        <w:tc>
          <w:tcPr>
            <w:tcW w:w="4508" w:type="dxa"/>
          </w:tcPr>
          <w:p w:rsidR="006D542C" w:rsidRDefault="006D542C" w:rsidP="006D542C"/>
        </w:tc>
        <w:tc>
          <w:tcPr>
            <w:tcW w:w="4508" w:type="dxa"/>
          </w:tcPr>
          <w:p w:rsidR="006D542C" w:rsidRDefault="006D542C" w:rsidP="006D542C"/>
        </w:tc>
      </w:tr>
    </w:tbl>
    <w:p w:rsidR="006D542C" w:rsidRPr="006D542C" w:rsidRDefault="006D542C" w:rsidP="006D542C"/>
    <w:sectPr w:rsidR="006D542C" w:rsidRPr="006D54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CD556A"/>
    <w:multiLevelType w:val="hybridMultilevel"/>
    <w:tmpl w:val="C5FAA6E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491355"/>
    <w:multiLevelType w:val="hybridMultilevel"/>
    <w:tmpl w:val="E64483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NDSxMDYxNzYwNrJQ0lEKTi0uzszPAykwrAUA+O0x1ywAAAA="/>
  </w:docVars>
  <w:rsids>
    <w:rsidRoot w:val="006D542C"/>
    <w:rsid w:val="00342BFA"/>
    <w:rsid w:val="005278E7"/>
    <w:rsid w:val="006D5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3ED57"/>
  <w15:chartTrackingRefBased/>
  <w15:docId w15:val="{CE92B3F5-484F-4B22-8C02-9E1CDE08B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42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54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542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542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542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D542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D542C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6D542C"/>
    <w:rPr>
      <w:i/>
      <w:iCs/>
    </w:rPr>
  </w:style>
  <w:style w:type="table" w:styleId="TableGrid">
    <w:name w:val="Table Grid"/>
    <w:basedOn w:val="TableNormal"/>
    <w:uiPriority w:val="39"/>
    <w:rsid w:val="006D54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6D542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12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buike praise</dc:creator>
  <cp:keywords/>
  <dc:description/>
  <cp:lastModifiedBy>chibuike praise</cp:lastModifiedBy>
  <cp:revision>1</cp:revision>
  <dcterms:created xsi:type="dcterms:W3CDTF">2018-10-26T07:11:00Z</dcterms:created>
  <dcterms:modified xsi:type="dcterms:W3CDTF">2018-10-26T07:27:00Z</dcterms:modified>
</cp:coreProperties>
</file>